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F8C70" w14:textId="77777777" w:rsidR="00BA4C3F" w:rsidRPr="00BA4C3F" w:rsidRDefault="00BA4C3F" w:rsidP="007403A6">
      <w:pPr>
        <w:pStyle w:val="1"/>
        <w:jc w:val="center"/>
        <w:rPr>
          <w:lang w:val="bg-BG"/>
        </w:rPr>
      </w:pPr>
      <w:r w:rsidRPr="00BA4C3F">
        <w:t>Exercise: Data Types and Variables</w:t>
      </w:r>
    </w:p>
    <w:p w14:paraId="02AB9BFA" w14:textId="1746B67D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a9"/>
          </w:rPr>
          <w:t xml:space="preserve">"Programming </w:t>
        </w:r>
        <w:r w:rsidRPr="00BA4C3F">
          <w:rPr>
            <w:rStyle w:val="a9"/>
          </w:rPr>
          <w:t xml:space="preserve">Fundamentals" course @ </w:t>
        </w:r>
        <w:r w:rsidRPr="00BA4C3F">
          <w:rPr>
            <w:rStyle w:val="a9"/>
            <w:noProof/>
          </w:rPr>
          <w:t>SoftUni</w:t>
        </w:r>
        <w:r w:rsidRPr="00BA4C3F">
          <w:rPr>
            <w:rStyle w:val="a9"/>
          </w:rPr>
          <w:t>.</w:t>
        </w:r>
      </w:hyperlink>
    </w:p>
    <w:p w14:paraId="0C8B7FE5" w14:textId="74442B0C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a9"/>
          </w:rPr>
          <w:t>Judge.</w:t>
        </w:r>
      </w:hyperlink>
    </w:p>
    <w:p w14:paraId="5EB61EE7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1C743519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</w:t>
      </w:r>
      <w:r w:rsidR="00A55935">
        <w:rPr>
          <w:lang w:val="bg-BG"/>
        </w:rPr>
        <w:t xml:space="preserve">the </w:t>
      </w:r>
      <w:r w:rsidRPr="00BA4C3F">
        <w:t xml:space="preserve">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ac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lastRenderedPageBreak/>
        <w:t>Hints</w:t>
      </w:r>
    </w:p>
    <w:p w14:paraId="583FCB95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ac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20042F">
              <w:rPr>
                <w:rFonts w:ascii="Consolas" w:hAnsi="Consolas"/>
                <w:b/>
                <w:bCs/>
                <w:noProof/>
                <w:lang w:val="nl-NL"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0042F">
              <w:rPr>
                <w:rFonts w:ascii="Consolas" w:hAnsi="Consolas"/>
                <w:bCs/>
                <w:noProof/>
                <w:lang w:val="nl-NL"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a9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lastRenderedPageBreak/>
        <w:t>Examples</w:t>
      </w:r>
    </w:p>
    <w:tbl>
      <w:tblPr>
        <w:tblStyle w:val="af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aa</w:t>
            </w:r>
            <w:r>
              <w:rPr>
                <w:rFonts w:ascii="Consolas" w:hAnsi="Consolas"/>
              </w:rPr>
              <w:br/>
              <w:t>aab</w:t>
            </w:r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  <w:t>bab</w:t>
            </w:r>
            <w:r>
              <w:rPr>
                <w:rFonts w:ascii="Consolas" w:hAnsi="Consolas"/>
              </w:rPr>
              <w:br/>
              <w:t>bba</w:t>
            </w:r>
            <w:r>
              <w:rPr>
                <w:rFonts w:ascii="Consolas" w:hAnsi="Consolas"/>
              </w:rPr>
              <w:br/>
            </w:r>
            <w:r w:rsidRPr="008B5CFF">
              <w:rPr>
                <w:rFonts w:ascii="Consolas" w:hAnsi="Consolas"/>
              </w:rPr>
              <w:t>bbb</w:t>
            </w:r>
          </w:p>
        </w:tc>
      </w:tr>
    </w:tbl>
    <w:p w14:paraId="24E3D396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lastRenderedPageBreak/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r w:rsidRPr="00BA4C3F">
        <w:t xml:space="preserve">Concat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5E560CC1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af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lastRenderedPageBreak/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ac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ac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lastRenderedPageBreak/>
        <w:t xml:space="preserve">*Spice Must Flow </w:t>
      </w:r>
    </w:p>
    <w:p w14:paraId="2886D928" w14:textId="20D57FF4" w:rsidR="00BA4C3F" w:rsidRPr="00BA4C3F" w:rsidRDefault="00BA4C3F" w:rsidP="00BA4C3F">
      <w:pPr>
        <w:rPr>
          <w:lang w:val="bg-BG"/>
        </w:rPr>
      </w:pPr>
      <w:r w:rsidRPr="00BA4C3F">
        <w:rPr>
          <w:i/>
        </w:rPr>
        <w:t xml:space="preserve">Spice is Love, Spice is Life. And most importantly, Spice must flow. It must be extracted from the scorching sands of Arrakis, under </w:t>
      </w:r>
      <w:r w:rsidR="000E4B81">
        <w:rPr>
          <w:i/>
        </w:rPr>
        <w:t xml:space="preserve">the </w:t>
      </w:r>
      <w:r w:rsidRPr="00BA4C3F">
        <w:rPr>
          <w:i/>
        </w:rPr>
        <w:t>constant threat of giant sandworms. T</w:t>
      </w:r>
      <w:r w:rsidR="00CC4D2E">
        <w:rPr>
          <w:i/>
        </w:rPr>
        <w:t>he Duke has tasked you with creating management software to make the work as efficient as possibl</w:t>
      </w:r>
      <w:r w:rsidRPr="00BA4C3F">
        <w:rPr>
          <w:i/>
        </w:rPr>
        <w:t>e.</w:t>
      </w:r>
      <w:r w:rsidRPr="00BA4C3F"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BA4C3F">
        <w:t xml:space="preserve">The source has a </w:t>
      </w:r>
      <w:r w:rsidRPr="00BA4C3F">
        <w:rPr>
          <w:b/>
        </w:rPr>
        <w:t>starting yield</w:t>
      </w:r>
      <w:r w:rsidRPr="00BA4C3F">
        <w:t xml:space="preserve">, which indicates how much spice can be mined on the </w:t>
      </w:r>
      <w:r w:rsidRPr="00BA4C3F">
        <w:rPr>
          <w:b/>
        </w:rPr>
        <w:t>first day</w:t>
      </w:r>
      <w:r w:rsidRPr="00BA4C3F">
        <w:t xml:space="preserve">. After it has been mined for a day, the </w:t>
      </w:r>
      <w:r w:rsidRPr="00BA4C3F">
        <w:rPr>
          <w:b/>
        </w:rPr>
        <w:t>yield drops</w:t>
      </w:r>
      <w:r w:rsidRPr="00BA4C3F">
        <w:t xml:space="preserve"> by 10, meaning on the second day</w:t>
      </w:r>
      <w:r w:rsidR="00CC4D2E">
        <w:t>,</w:t>
      </w:r>
      <w:r w:rsidRPr="00BA4C3F">
        <w:t xml:space="preserve"> it</w:t>
      </w:r>
      <w:r w:rsidR="00CC4D2E">
        <w:t>'</w:t>
      </w:r>
      <w:r w:rsidRPr="00BA4C3F">
        <w:t xml:space="preserve">ll produce 10 less spice than on the first, on the third day 10 less than on the second, and so on </w:t>
      </w:r>
      <w:r w:rsidRPr="00BA4C3F">
        <w:rPr>
          <w:noProof/>
        </w:rPr>
        <w:t>(</w:t>
      </w:r>
      <w:r w:rsidRPr="00BA4C3F">
        <w:t xml:space="preserve">see examples). </w:t>
      </w:r>
      <w:r w:rsidRPr="00BA4C3F">
        <w:rPr>
          <w:lang w:val="bg-BG"/>
        </w:rPr>
        <w:br/>
      </w:r>
      <w:r w:rsidRPr="00BA4C3F">
        <w:t xml:space="preserve">A source is considered profitable only while its yield is </w:t>
      </w:r>
      <w:r w:rsidRPr="00BA4C3F">
        <w:rPr>
          <w:b/>
        </w:rPr>
        <w:t>at least</w:t>
      </w:r>
      <w:r w:rsidRPr="00BA4C3F">
        <w:t xml:space="preserve"> 100 – when less than 100 spice</w:t>
      </w:r>
      <w:r w:rsidR="000E4B81">
        <w:t>s</w:t>
      </w:r>
      <w:r w:rsidRPr="00BA4C3F">
        <w:t xml:space="preserve"> </w:t>
      </w:r>
      <w:r w:rsidR="000E4B81">
        <w:t>are</w:t>
      </w:r>
      <w:r w:rsidRPr="00BA4C3F"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BA4C3F">
        <w:t xml:space="preserve">The mining crew </w:t>
      </w:r>
      <w:r w:rsidRPr="00BA4C3F">
        <w:rPr>
          <w:b/>
        </w:rPr>
        <w:t>consumes</w:t>
      </w:r>
      <w:r w:rsidRPr="00BA4C3F">
        <w:t xml:space="preserve"> 26 spice</w:t>
      </w:r>
      <w:r w:rsidR="000E4B81">
        <w:t>s</w:t>
      </w:r>
      <w:r w:rsidRPr="00BA4C3F">
        <w:t xml:space="preserve"> </w:t>
      </w:r>
      <w:r w:rsidRPr="00BA4C3F">
        <w:rPr>
          <w:b/>
        </w:rPr>
        <w:t>every day</w:t>
      </w:r>
      <w:r w:rsidRPr="00BA4C3F">
        <w:t xml:space="preserve"> a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spice than there is in storage.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ac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ab"/>
                <w:noProof/>
              </w:rPr>
            </w:pPr>
            <w:r w:rsidRPr="007403A6">
              <w:rPr>
                <w:rStyle w:val="ab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poke power</w:t>
      </w:r>
      <w:r w:rsidRPr="00BA4C3F">
        <w:t xml:space="preserve"> the Poke Mon has,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14D6AEB" w14:textId="77777777" w:rsidR="00BA4C3F" w:rsidRPr="00BA4C3F" w:rsidRDefault="00BA4C3F" w:rsidP="00BA4C3F">
      <w:pPr>
        <w:rPr>
          <w:lang w:val="bg-BG"/>
        </w:rPr>
      </w:pPr>
      <w:r w:rsidRPr="00BA4C3F">
        <w:lastRenderedPageBreak/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</w:rPr>
        <w:t>distance</w:t>
      </w:r>
      <w:r w:rsidRPr="00BA4C3F">
        <w:t xml:space="preserve"> between the </w:t>
      </w:r>
      <w:r w:rsidRPr="00BA4C3F">
        <w:rPr>
          <w:b/>
        </w:rPr>
        <w:t>poke targets</w:t>
      </w:r>
      <w:r w:rsidRPr="00BA4C3F">
        <w:t xml:space="preserve">,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220B934A" w14:textId="77777777" w:rsidR="00BA4C3F" w:rsidRPr="00BA4C3F" w:rsidRDefault="00BA4C3F" w:rsidP="00BA4C3F">
      <w:pPr>
        <w:rPr>
          <w:lang w:val="bg-BG"/>
        </w:rPr>
      </w:pPr>
      <w:r w:rsidRPr="00BA4C3F">
        <w:t xml:space="preserve">Then you will be </w:t>
      </w:r>
      <w:r w:rsidRPr="00BA4C3F">
        <w:rPr>
          <w:b/>
        </w:rPr>
        <w:t>given</w:t>
      </w:r>
      <w:r w:rsidRPr="00BA4C3F">
        <w:t xml:space="preserve"> the </w:t>
      </w:r>
      <w:r w:rsidRPr="00BA4C3F">
        <w:rPr>
          <w:b/>
          <w:noProof/>
        </w:rPr>
        <w:t>exhaustionFactor</w:t>
      </w:r>
      <w:r w:rsidRPr="00BA4C3F">
        <w:rPr>
          <w:noProof/>
        </w:rPr>
        <w:t xml:space="preserve">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4C3F">
        <w:t xml:space="preserve">Your task is to start </w:t>
      </w:r>
      <w:r w:rsidRPr="00BA4C3F">
        <w:rPr>
          <w:b/>
        </w:rPr>
        <w:t>subtracting</w:t>
      </w:r>
      <w:r w:rsidRPr="00BA4C3F">
        <w:t xml:space="preserve"> </w:t>
      </w:r>
      <w:r w:rsidRPr="00BA4C3F">
        <w:rPr>
          <w:b/>
        </w:rPr>
        <w:t>M</w:t>
      </w:r>
      <w:r w:rsidRPr="00BA4C3F">
        <w:t xml:space="preserve"> from </w:t>
      </w:r>
      <w:r w:rsidRPr="00BA4C3F">
        <w:rPr>
          <w:b/>
        </w:rPr>
        <w:t>N</w:t>
      </w:r>
      <w:r w:rsidRPr="00BA4C3F">
        <w:t xml:space="preserve"> until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 than M</w:t>
      </w:r>
      <w:r w:rsidRPr="00BA4C3F">
        <w:t xml:space="preserve">, i.e. the Poke Mon does not have enough power to reach the next target. </w:t>
      </w:r>
      <w:r w:rsidRPr="00BA4C3F">
        <w:rPr>
          <w:lang w:val="bg-BG"/>
        </w:rPr>
        <w:br/>
      </w:r>
      <w:r w:rsidRPr="00BA4C3F">
        <w:rPr>
          <w:b/>
        </w:rPr>
        <w:t>Every time</w:t>
      </w:r>
      <w:r w:rsidRPr="00BA4C3F">
        <w:t xml:space="preserve"> you </w:t>
      </w:r>
      <w:r w:rsidRPr="00BA4C3F">
        <w:rPr>
          <w:b/>
        </w:rPr>
        <w:t>subtract M</w:t>
      </w:r>
      <w:r w:rsidRPr="00BA4C3F">
        <w:t xml:space="preserve"> from </w:t>
      </w:r>
      <w:r w:rsidRPr="00BA4C3F">
        <w:rPr>
          <w:b/>
        </w:rPr>
        <w:t>N</w:t>
      </w:r>
      <w:r w:rsidR="00CC4D2E">
        <w:rPr>
          <w:b/>
          <w:lang w:val="bg-BG"/>
        </w:rPr>
        <w:t>,</w:t>
      </w:r>
      <w:r w:rsidRPr="00BA4C3F">
        <w:t xml:space="preserve"> that means you</w:t>
      </w:r>
      <w:r w:rsidR="00CC4D2E">
        <w:t>'</w:t>
      </w:r>
      <w:r w:rsidRPr="00BA4C3F">
        <w:t xml:space="preserve">ve reached a </w:t>
      </w:r>
      <w:r w:rsidRPr="00BA4C3F">
        <w:rPr>
          <w:b/>
        </w:rPr>
        <w:t>target</w:t>
      </w:r>
      <w:r w:rsidRPr="00BA4C3F">
        <w:t xml:space="preserve"> and poked it successfully. </w:t>
      </w:r>
      <w:r w:rsidRPr="00BA4C3F">
        <w:rPr>
          <w:b/>
          <w:noProof/>
        </w:rPr>
        <w:t>COUNT</w:t>
      </w:r>
      <w:r w:rsidRPr="00BA4C3F">
        <w:rPr>
          <w:noProof/>
        </w:rPr>
        <w:t xml:space="preserve"> </w:t>
      </w:r>
      <w:r w:rsidRPr="00BA4C3F">
        <w:t xml:space="preserve">how </w:t>
      </w:r>
      <w:r w:rsidRPr="00BA4C3F">
        <w:rPr>
          <w:b/>
        </w:rPr>
        <w:t>many targets</w:t>
      </w:r>
      <w:r w:rsidRPr="00BA4C3F">
        <w:t xml:space="preserve"> you</w:t>
      </w:r>
      <w:r w:rsidR="00CC4D2E">
        <w:t>'</w:t>
      </w:r>
      <w:r w:rsidRPr="00BA4C3F">
        <w:t xml:space="preserve">ve poked – </w:t>
      </w:r>
      <w:r w:rsidRPr="00BA4C3F">
        <w:rPr>
          <w:b/>
        </w:rPr>
        <w:t>you</w:t>
      </w:r>
      <w:r w:rsidR="00CC4D2E">
        <w:rPr>
          <w:b/>
        </w:rPr>
        <w:t>'</w:t>
      </w:r>
      <w:r w:rsidRPr="00BA4C3F">
        <w:rPr>
          <w:b/>
        </w:rPr>
        <w:t>ll need</w:t>
      </w:r>
      <w:r w:rsidRPr="00BA4C3F">
        <w:t xml:space="preserve"> that </w:t>
      </w:r>
      <w:r w:rsidRPr="00BA4C3F">
        <w:rPr>
          <w:b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ac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ac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ac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3"/>
        <w:rPr>
          <w:lang w:val="bg-BG"/>
        </w:rPr>
      </w:pPr>
      <w:r w:rsidRPr="00BA4C3F">
        <w:t>Examples</w:t>
      </w:r>
    </w:p>
    <w:tbl>
      <w:tblPr>
        <w:tblStyle w:val="af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lastRenderedPageBreak/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BA4C3F" w:rsidRDefault="00BA4C3F" w:rsidP="00BA4C3F">
      <w:pPr>
        <w:rPr>
          <w:lang w:val="bg-BG"/>
        </w:rPr>
      </w:pPr>
      <w:r w:rsidRPr="00BA4C3F">
        <w:t xml:space="preserve">Tony and Andi love playing in the snow and having snowball fights, but they always argue </w:t>
      </w:r>
      <w:r w:rsidR="000E4B81">
        <w:t xml:space="preserve">about </w:t>
      </w:r>
      <w:r w:rsidRPr="00BA4C3F">
        <w:t xml:space="preserve">which makes the best snowballs. </w:t>
      </w:r>
      <w:r w:rsidR="00BE2DCF" w:rsidRPr="00BA4C3F">
        <w:t>They</w:t>
      </w:r>
      <w:r w:rsidRPr="00BA4C3F">
        <w:t xml:space="preserve"> have decided to involve you in their fray by making you write a program </w:t>
      </w:r>
      <w:r w:rsidR="000E4B81">
        <w:t>that</w:t>
      </w:r>
      <w:r w:rsidRPr="00BA4C3F">
        <w:t xml:space="preserve"> calculates snowball data and outputs the best snowball value.</w:t>
      </w:r>
    </w:p>
    <w:p w14:paraId="67747258" w14:textId="36C9BD18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 xml:space="preserve">, the </w:t>
      </w:r>
      <w:r w:rsidRPr="00BA4C3F">
        <w:rPr>
          <w:b/>
        </w:rPr>
        <w:t>number</w:t>
      </w:r>
      <w:r w:rsidRPr="00BA4C3F">
        <w:t xml:space="preserve"> of </w:t>
      </w:r>
      <w:r w:rsidRPr="00BA4C3F">
        <w:rPr>
          <w:b/>
        </w:rPr>
        <w:t>snowballs</w:t>
      </w:r>
      <w:r w:rsidRPr="00BA4C3F">
        <w:t xml:space="preserve"> being made by Tony and Andi.</w:t>
      </w:r>
      <w:r w:rsidRPr="00BA4C3F">
        <w:rPr>
          <w:lang w:val="bg-BG"/>
        </w:rPr>
        <w:br/>
      </w:r>
      <w:r w:rsidRPr="00BA4C3F">
        <w:rPr>
          <w:b/>
        </w:rPr>
        <w:t>For each snowball</w:t>
      </w:r>
      <w:r w:rsidR="00CC4D2E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3 input lines</w:t>
      </w:r>
      <w:r w:rsidRPr="00BA4C3F">
        <w:t>:</w:t>
      </w:r>
    </w:p>
    <w:p w14:paraId="79538FD4" w14:textId="0FE6DD44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15C1AD82" w14:textId="61915100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422A0082" w14:textId="7AB9BAE5" w:rsidR="00BA4C3F" w:rsidRPr="00BA4C3F" w:rsidRDefault="00BA4C3F" w:rsidP="00BA4C3F">
      <w:pPr>
        <w:pStyle w:val="ac"/>
        <w:numPr>
          <w:ilvl w:val="0"/>
          <w:numId w:val="8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get 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</w:t>
      </w:r>
      <w:r w:rsidRPr="00BA4C3F">
        <w:t xml:space="preserve">– an </w:t>
      </w:r>
      <w:r w:rsidRPr="00BA4C3F">
        <w:rPr>
          <w:b/>
        </w:rPr>
        <w:t>integer</w:t>
      </w:r>
      <w:r w:rsidRPr="00BA4C3F">
        <w:t>.</w:t>
      </w:r>
    </w:p>
    <w:p w14:paraId="6062627A" w14:textId="74681C01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For each snowball</w:t>
      </w:r>
      <w:r w:rsidR="00CC4D2E">
        <w:rPr>
          <w:b/>
          <w:lang w:val="bg-BG"/>
        </w:rPr>
        <w:t>,</w:t>
      </w:r>
      <w:r w:rsidRPr="00BA4C3F">
        <w:t xml:space="preserve"> you must </w:t>
      </w:r>
      <w:r w:rsidRPr="00BA4C3F">
        <w:rPr>
          <w:b/>
        </w:rPr>
        <w:t>calculate</w:t>
      </w:r>
      <w:r w:rsidRPr="00BA4C3F">
        <w:t xml:space="preserve"> its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 </w:t>
      </w:r>
      <w:r w:rsidRPr="00BA4C3F">
        <w:t>by the following formula:</w:t>
      </w:r>
    </w:p>
    <w:p w14:paraId="3968C7B3" w14:textId="77777777" w:rsidR="00BA4C3F" w:rsidRPr="00BA4C3F" w:rsidRDefault="00BA4C3F" w:rsidP="000E4B81">
      <w:pPr>
        <w:pStyle w:val="Code"/>
        <w:rPr>
          <w:lang w:val="bg-BG"/>
        </w:rPr>
      </w:pPr>
      <w:r w:rsidRPr="00BA4C3F">
        <w:t>(snowballSnow / snowballTime) ^ snowballQuality</w:t>
      </w:r>
    </w:p>
    <w:p w14:paraId="03C1EEA7" w14:textId="03B65C56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</w:t>
      </w:r>
      <w:r>
        <w:t>,</w:t>
      </w:r>
      <w:r w:rsidR="00BA4C3F" w:rsidRPr="00BA4C3F">
        <w:t xml:space="preserve"> you must print the </w:t>
      </w:r>
      <w:r w:rsidR="00BA4C3F" w:rsidRPr="00BA4C3F">
        <w:rPr>
          <w:b/>
        </w:rPr>
        <w:t>highest</w:t>
      </w:r>
      <w:r w:rsidR="00BA4C3F" w:rsidRPr="00BA4C3F">
        <w:t xml:space="preserve"> calculated </w:t>
      </w:r>
      <w:r w:rsidR="00BA4C3F" w:rsidRPr="00BA4C3F">
        <w:rPr>
          <w:rStyle w:val="CodeChar"/>
        </w:rPr>
        <w:t>snowballValue</w:t>
      </w:r>
      <w:r w:rsidR="00BA4C3F" w:rsidRPr="00BA4C3F">
        <w:t>.</w:t>
      </w:r>
    </w:p>
    <w:p w14:paraId="41ED413A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BA4C3F" w:rsidRDefault="00BA4C3F" w:rsidP="00BA4C3F">
      <w:pPr>
        <w:pStyle w:val="ac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first input line</w:t>
      </w:r>
      <w:r w:rsidR="000E4B81">
        <w:rPr>
          <w:b/>
          <w:noProof/>
        </w:rPr>
        <w:t>,</w:t>
      </w:r>
      <w:r w:rsidRPr="00BA4C3F">
        <w:rPr>
          <w:noProof/>
        </w:rPr>
        <w:t xml:space="preserve"> you will receive </w:t>
      </w:r>
      <w:r w:rsidRPr="00BA4C3F">
        <w:rPr>
          <w:b/>
          <w:noProof/>
        </w:rPr>
        <w:t>N</w:t>
      </w:r>
      <w:r w:rsidRPr="00BA4C3F">
        <w:rPr>
          <w:noProof/>
        </w:rPr>
        <w:t xml:space="preserve"> – the </w:t>
      </w:r>
      <w:r w:rsidRPr="00BA4C3F">
        <w:rPr>
          <w:b/>
          <w:noProof/>
        </w:rPr>
        <w:t>number</w:t>
      </w:r>
      <w:r w:rsidRPr="00BA4C3F">
        <w:rPr>
          <w:noProof/>
        </w:rPr>
        <w:t xml:space="preserve"> of </w:t>
      </w:r>
      <w:r w:rsidRPr="00BA4C3F">
        <w:rPr>
          <w:b/>
          <w:noProof/>
        </w:rPr>
        <w:t>snowballs</w:t>
      </w:r>
      <w:r w:rsidRPr="00BA4C3F">
        <w:rPr>
          <w:noProof/>
        </w:rPr>
        <w:t>.</w:t>
      </w:r>
    </w:p>
    <w:p w14:paraId="10EBFA00" w14:textId="70645E9B" w:rsidR="00BA4C3F" w:rsidRPr="00BA4C3F" w:rsidRDefault="00BA4C3F" w:rsidP="00BA4C3F">
      <w:pPr>
        <w:pStyle w:val="ac"/>
        <w:numPr>
          <w:ilvl w:val="0"/>
          <w:numId w:val="7"/>
        </w:numPr>
        <w:rPr>
          <w:noProof/>
          <w:lang w:val="bg-BG"/>
        </w:rPr>
      </w:pPr>
      <w:r w:rsidRPr="00BA4C3F">
        <w:rPr>
          <w:noProof/>
        </w:rPr>
        <w:t xml:space="preserve">On the </w:t>
      </w:r>
      <w:r w:rsidRPr="00BA4C3F">
        <w:rPr>
          <w:b/>
          <w:noProof/>
        </w:rPr>
        <w:t>next N * 3 input lines</w:t>
      </w:r>
      <w:r w:rsidR="00CC4D2E">
        <w:rPr>
          <w:b/>
          <w:noProof/>
          <w:lang w:val="bg-BG"/>
        </w:rPr>
        <w:t>,</w:t>
      </w:r>
      <w:r w:rsidRPr="00BA4C3F">
        <w:rPr>
          <w:noProof/>
        </w:rPr>
        <w:t xml:space="preserve"> you will </w:t>
      </w:r>
      <w:r w:rsidR="00CC4D2E">
        <w:rPr>
          <w:noProof/>
        </w:rPr>
        <w:t>receive</w:t>
      </w:r>
      <w:r w:rsidRPr="00BA4C3F">
        <w:rPr>
          <w:noProof/>
        </w:rPr>
        <w:t xml:space="preserve"> </w:t>
      </w:r>
      <w:r w:rsidRPr="00BA4C3F">
        <w:rPr>
          <w:b/>
          <w:noProof/>
        </w:rPr>
        <w:t>data</w:t>
      </w:r>
      <w:r w:rsidRPr="00BA4C3F">
        <w:rPr>
          <w:noProof/>
        </w:rPr>
        <w:t xml:space="preserve"> about </w:t>
      </w:r>
      <w:r w:rsidRPr="00BA4C3F">
        <w:rPr>
          <w:b/>
          <w:noProof/>
        </w:rPr>
        <w:t>snowballs</w:t>
      </w:r>
      <w:r w:rsidRPr="00BA4C3F">
        <w:rPr>
          <w:noProof/>
        </w:rPr>
        <w:t xml:space="preserve">. </w:t>
      </w:r>
    </w:p>
    <w:p w14:paraId="47E2828E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ac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ac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The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outpu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format</w:t>
      </w:r>
      <w:r w:rsidRPr="0020042F">
        <w:rPr>
          <w:noProof/>
          <w:lang w:val="bg-BG"/>
        </w:rPr>
        <w:t xml:space="preserve"> </w:t>
      </w:r>
      <w:r w:rsidRPr="00BA4C3F">
        <w:rPr>
          <w:noProof/>
        </w:rPr>
        <w:t>is</w:t>
      </w:r>
      <w:r w:rsidRPr="0020042F">
        <w:rPr>
          <w:noProof/>
          <w:lang w:val="bg-BG"/>
        </w:rPr>
        <w:t xml:space="preserve">: </w:t>
      </w:r>
      <w:r w:rsidRPr="00BA4C3F">
        <w:rPr>
          <w:noProof/>
          <w:lang w:val="bg-BG"/>
        </w:rPr>
        <w:br/>
      </w:r>
      <w:r w:rsidR="000E4B81" w:rsidRPr="0020042F">
        <w:rPr>
          <w:rFonts w:cstheme="minorHAnsi"/>
          <w:lang w:val="bg-BG"/>
        </w:rPr>
        <w:t>"</w:t>
      </w:r>
      <w:r w:rsidRPr="0020042F">
        <w:rPr>
          <w:rStyle w:val="CodeChar"/>
          <w:lang w:val="bg-BG"/>
        </w:rPr>
        <w:t>{</w:t>
      </w:r>
      <w:r w:rsidRPr="00BA4C3F">
        <w:rPr>
          <w:rStyle w:val="CodeChar"/>
        </w:rPr>
        <w:t>snowballSnow</w:t>
      </w:r>
      <w:r w:rsidRPr="0020042F">
        <w:rPr>
          <w:rStyle w:val="CodeChar"/>
          <w:lang w:val="bg-BG"/>
        </w:rPr>
        <w:t>} : {</w:t>
      </w:r>
      <w:r w:rsidRPr="00BA4C3F">
        <w:rPr>
          <w:rStyle w:val="CodeChar"/>
        </w:rPr>
        <w:t>snowballTime</w:t>
      </w:r>
      <w:r w:rsidRPr="0020042F">
        <w:rPr>
          <w:rStyle w:val="CodeChar"/>
          <w:lang w:val="bg-BG"/>
        </w:rPr>
        <w:t>} = {</w:t>
      </w:r>
      <w:r w:rsidRPr="00BA4C3F">
        <w:rPr>
          <w:rStyle w:val="CodeChar"/>
        </w:rPr>
        <w:t>snowballValue</w:t>
      </w:r>
      <w:r w:rsidRPr="0020042F">
        <w:rPr>
          <w:rStyle w:val="CodeChar"/>
          <w:lang w:val="bg-BG"/>
        </w:rPr>
        <w:t>} ({</w:t>
      </w:r>
      <w:r w:rsidRPr="00BA4C3F">
        <w:rPr>
          <w:rStyle w:val="CodeChar"/>
        </w:rPr>
        <w:t>snowballQuality</w:t>
      </w:r>
      <w:r w:rsidRPr="0020042F">
        <w:rPr>
          <w:rStyle w:val="CodeChar"/>
          <w:lang w:val="bg-BG"/>
        </w:rPr>
        <w:t>})</w:t>
      </w:r>
      <w:r w:rsidR="000E4B81" w:rsidRPr="0020042F">
        <w:rPr>
          <w:rFonts w:cstheme="minorHAnsi"/>
          <w:lang w:val="bg-BG"/>
        </w:rPr>
        <w:t>"</w:t>
      </w:r>
    </w:p>
    <w:p w14:paraId="70CEEF13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ac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ac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lastRenderedPageBreak/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lastRenderedPageBreak/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2B6B9" w14:textId="77777777" w:rsidR="0044316F" w:rsidRDefault="0044316F" w:rsidP="008068A2">
      <w:pPr>
        <w:spacing w:after="0" w:line="240" w:lineRule="auto"/>
      </w:pPr>
      <w:r>
        <w:separator/>
      </w:r>
    </w:p>
  </w:endnote>
  <w:endnote w:type="continuationSeparator" w:id="0">
    <w:p w14:paraId="010AA8A7" w14:textId="77777777" w:rsidR="0044316F" w:rsidRDefault="004431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7862C" w14:textId="77777777" w:rsidR="0044316F" w:rsidRDefault="0044316F" w:rsidP="008068A2">
      <w:pPr>
        <w:spacing w:after="0" w:line="240" w:lineRule="auto"/>
      </w:pPr>
      <w:r>
        <w:separator/>
      </w:r>
    </w:p>
  </w:footnote>
  <w:footnote w:type="continuationSeparator" w:id="0">
    <w:p w14:paraId="3128EF64" w14:textId="77777777" w:rsidR="0044316F" w:rsidRDefault="004431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47439">
    <w:abstractNumId w:val="3"/>
  </w:num>
  <w:num w:numId="2" w16cid:durableId="1754276357">
    <w:abstractNumId w:val="8"/>
  </w:num>
  <w:num w:numId="3" w16cid:durableId="1299258524">
    <w:abstractNumId w:val="4"/>
  </w:num>
  <w:num w:numId="4" w16cid:durableId="431127107">
    <w:abstractNumId w:val="1"/>
  </w:num>
  <w:num w:numId="5" w16cid:durableId="2248100">
    <w:abstractNumId w:val="11"/>
  </w:num>
  <w:num w:numId="6" w16cid:durableId="299657564">
    <w:abstractNumId w:val="13"/>
  </w:num>
  <w:num w:numId="7" w16cid:durableId="1983273584">
    <w:abstractNumId w:val="2"/>
  </w:num>
  <w:num w:numId="8" w16cid:durableId="1416319242">
    <w:abstractNumId w:val="0"/>
  </w:num>
  <w:num w:numId="9" w16cid:durableId="2023774142">
    <w:abstractNumId w:val="12"/>
  </w:num>
  <w:num w:numId="10" w16cid:durableId="1465927267">
    <w:abstractNumId w:val="9"/>
  </w:num>
  <w:num w:numId="11" w16cid:durableId="789128856">
    <w:abstractNumId w:val="7"/>
  </w:num>
  <w:num w:numId="12" w16cid:durableId="385489934">
    <w:abstractNumId w:val="14"/>
  </w:num>
  <w:num w:numId="13" w16cid:durableId="440801463">
    <w:abstractNumId w:val="10"/>
  </w:num>
  <w:num w:numId="14" w16cid:durableId="665865673">
    <w:abstractNumId w:val="5"/>
  </w:num>
  <w:num w:numId="15" w16cid:durableId="73323578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QUAX3mu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D71"/>
    <w:rsid w:val="00064D15"/>
    <w:rsid w:val="0008559D"/>
    <w:rsid w:val="00086727"/>
    <w:rsid w:val="0009209B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20042F"/>
    <w:rsid w:val="00202683"/>
    <w:rsid w:val="00215FCE"/>
    <w:rsid w:val="002326A7"/>
    <w:rsid w:val="00232E7D"/>
    <w:rsid w:val="00264287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4316F"/>
    <w:rsid w:val="00457EA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50DC6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5594"/>
    <w:rsid w:val="00836CA4"/>
    <w:rsid w:val="00846431"/>
    <w:rsid w:val="0085184F"/>
    <w:rsid w:val="00861625"/>
    <w:rsid w:val="008617B5"/>
    <w:rsid w:val="00870828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D1805"/>
    <w:rsid w:val="009E1A09"/>
    <w:rsid w:val="00A02545"/>
    <w:rsid w:val="00A025E6"/>
    <w:rsid w:val="00A05555"/>
    <w:rsid w:val="00A05F12"/>
    <w:rsid w:val="00A06D89"/>
    <w:rsid w:val="00A0787B"/>
    <w:rsid w:val="00A35790"/>
    <w:rsid w:val="00A45A89"/>
    <w:rsid w:val="00A47F12"/>
    <w:rsid w:val="00A55935"/>
    <w:rsid w:val="00A66DE2"/>
    <w:rsid w:val="00A70227"/>
    <w:rsid w:val="00A847D3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55E3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1672</Words>
  <Characters>9535</Characters>
  <Application>Microsoft Office Word</Application>
  <DocSecurity>0</DocSecurity>
  <Lines>79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1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Exercise</dc:title>
  <dc:subject>Java Fundamentals  – Practical Training Course @ SoftUni</dc:subject>
  <dc:creator>Software University</dc:creator>
  <cp:keywords>Java Fundamentals - Data Types and Variables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16T10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30648fa34af715b00082b0a054d81e9c1fed0aad313ded7e39ebf2cf2e605b</vt:lpwstr>
  </property>
</Properties>
</file>